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C48FF5" w14:textId="21CA6516" w:rsidR="009E2C17" w:rsidRDefault="009E2C17">
      <w:pPr>
        <w:pStyle w:val="BodyText"/>
        <w:rPr>
          <w:rFonts w:ascii="Times New Roman"/>
        </w:rPr>
      </w:pPr>
    </w:p>
    <w:p w14:paraId="72D370F5" w14:textId="17AFF48A" w:rsidR="009E2C17" w:rsidRPr="00B8325C" w:rsidRDefault="00167C0D" w:rsidP="00167C0D">
      <w:pPr>
        <w:spacing w:before="252"/>
        <w:jc w:val="center"/>
        <w:rPr>
          <w:rFonts w:ascii="Veggieburger" w:hAnsi="Veggieburger"/>
          <w:color w:val="0000FF"/>
          <w:sz w:val="48"/>
          <w:szCs w:val="48"/>
        </w:rPr>
      </w:pPr>
      <w:r>
        <w:rPr>
          <w:noProof/>
          <w:color w:val="000000"/>
          <w:szCs w:val="20"/>
        </w:rPr>
        <w:drawing>
          <wp:anchor distT="0" distB="0" distL="114300" distR="114300" simplePos="0" relativeHeight="251659264" behindDoc="0" locked="0" layoutInCell="1" allowOverlap="1" wp14:anchorId="54450CCD" wp14:editId="7808F6ED">
            <wp:simplePos x="0" y="0"/>
            <wp:positionH relativeFrom="column">
              <wp:posOffset>-255905</wp:posOffset>
            </wp:positionH>
            <wp:positionV relativeFrom="paragraph">
              <wp:posOffset>-581660</wp:posOffset>
            </wp:positionV>
            <wp:extent cx="1066800" cy="1032228"/>
            <wp:effectExtent l="0" t="0" r="0" b="9525"/>
            <wp:wrapNone/>
            <wp:docPr id="3" name="Picture 3" descr="GCCF Logo Co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GCCF Logo Col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10322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8325C" w:rsidRPr="00B8325C">
        <w:rPr>
          <w:rFonts w:ascii="Veggieburger" w:hAnsi="Veggieburger"/>
          <w:color w:val="0000FF"/>
          <w:sz w:val="48"/>
          <w:szCs w:val="48"/>
        </w:rPr>
        <w:t>BREEDING CLEARANCE CERTIFICATE</w:t>
      </w:r>
    </w:p>
    <w:p w14:paraId="304410FF" w14:textId="39CCC63E" w:rsidR="00EA6ED1" w:rsidRDefault="00B8325C" w:rsidP="00167C0D">
      <w:pPr>
        <w:pStyle w:val="Heading1"/>
        <w:spacing w:after="82"/>
        <w:ind w:left="0"/>
        <w:jc w:val="center"/>
        <w:rPr>
          <w:rFonts w:ascii="Veggieburger" w:hAnsi="Veggieburger"/>
          <w:b w:val="0"/>
          <w:color w:val="000090"/>
        </w:rPr>
      </w:pPr>
      <w:r w:rsidRPr="00B8325C">
        <w:rPr>
          <w:rFonts w:ascii="Veggieburger" w:hAnsi="Veggieburger"/>
          <w:b w:val="0"/>
          <w:color w:val="000090"/>
        </w:rPr>
        <w:t>CAT DETAILS</w:t>
      </w:r>
    </w:p>
    <w:tbl>
      <w:tblPr>
        <w:tblStyle w:val="TableGrid"/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723"/>
        <w:gridCol w:w="3525"/>
        <w:gridCol w:w="1649"/>
        <w:gridCol w:w="839"/>
        <w:gridCol w:w="1113"/>
        <w:gridCol w:w="3875"/>
      </w:tblGrid>
      <w:tr w:rsidR="001C3E3D" w:rsidRPr="00FB41C2" w14:paraId="30CB0C3D" w14:textId="77777777" w:rsidTr="00842174">
        <w:trPr>
          <w:trHeight w:val="351"/>
        </w:trPr>
        <w:tc>
          <w:tcPr>
            <w:tcW w:w="1264" w:type="pct"/>
            <w:shd w:val="clear" w:color="auto" w:fill="DBE5F1" w:themeFill="accent1" w:themeFillTint="33"/>
            <w:vAlign w:val="center"/>
          </w:tcPr>
          <w:p w14:paraId="19892036" w14:textId="77777777" w:rsidR="001C3E3D" w:rsidRPr="00FB41C2" w:rsidRDefault="001C3E3D" w:rsidP="00842174">
            <w:pPr>
              <w:rPr>
                <w:rFonts w:asciiTheme="minorHAnsi" w:hAnsiTheme="minorHAnsi" w:cstheme="minorHAnsi"/>
              </w:rPr>
            </w:pPr>
            <w:r w:rsidRPr="00FB41C2">
              <w:rPr>
                <w:rFonts w:asciiTheme="minorHAnsi" w:hAnsiTheme="minorHAnsi" w:cstheme="minorHAnsi"/>
              </w:rPr>
              <w:t>Registered Name</w:t>
            </w:r>
          </w:p>
        </w:tc>
        <w:tc>
          <w:tcPr>
            <w:tcW w:w="3736" w:type="pct"/>
            <w:gridSpan w:val="5"/>
            <w:shd w:val="clear" w:color="auto" w:fill="FFFFFF" w:themeFill="background1"/>
            <w:vAlign w:val="center"/>
          </w:tcPr>
          <w:p w14:paraId="3CA56972" w14:textId="77777777" w:rsidR="001C3E3D" w:rsidRPr="00FB41C2" w:rsidRDefault="001C3E3D" w:rsidP="00842174">
            <w:pPr>
              <w:rPr>
                <w:rFonts w:asciiTheme="minorHAnsi" w:hAnsiTheme="minorHAnsi" w:cstheme="minorHAnsi"/>
              </w:rPr>
            </w:pPr>
          </w:p>
        </w:tc>
      </w:tr>
      <w:tr w:rsidR="00167C0D" w:rsidRPr="00FB41C2" w14:paraId="0B3A4DFA" w14:textId="77777777" w:rsidTr="0065180E">
        <w:trPr>
          <w:trHeight w:val="351"/>
        </w:trPr>
        <w:tc>
          <w:tcPr>
            <w:tcW w:w="1264" w:type="pct"/>
            <w:shd w:val="clear" w:color="auto" w:fill="DBE5F1" w:themeFill="accent1" w:themeFillTint="33"/>
            <w:vAlign w:val="center"/>
          </w:tcPr>
          <w:p w14:paraId="78A1411F" w14:textId="77777777" w:rsidR="001C3E3D" w:rsidRPr="00FB41C2" w:rsidRDefault="001C3E3D" w:rsidP="00842174">
            <w:pPr>
              <w:rPr>
                <w:rFonts w:asciiTheme="minorHAnsi" w:hAnsiTheme="minorHAnsi" w:cstheme="minorHAnsi"/>
              </w:rPr>
            </w:pPr>
            <w:r w:rsidRPr="00FB41C2">
              <w:rPr>
                <w:rFonts w:asciiTheme="minorHAnsi" w:hAnsiTheme="minorHAnsi" w:cstheme="minorHAnsi"/>
              </w:rPr>
              <w:t>Microchip #</w:t>
            </w:r>
          </w:p>
        </w:tc>
        <w:tc>
          <w:tcPr>
            <w:tcW w:w="1757" w:type="pct"/>
            <w:gridSpan w:val="2"/>
            <w:shd w:val="clear" w:color="auto" w:fill="FFFFFF" w:themeFill="background1"/>
            <w:vAlign w:val="center"/>
          </w:tcPr>
          <w:p w14:paraId="5D4C2E9B" w14:textId="77777777" w:rsidR="001C3E3D" w:rsidRPr="00FB41C2" w:rsidRDefault="001C3E3D" w:rsidP="00842174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663" w:type="pct"/>
            <w:gridSpan w:val="2"/>
            <w:shd w:val="clear" w:color="auto" w:fill="DBE5F1" w:themeFill="accent1" w:themeFillTint="33"/>
            <w:vAlign w:val="center"/>
          </w:tcPr>
          <w:p w14:paraId="4EA4E353" w14:textId="77777777" w:rsidR="001C3E3D" w:rsidRPr="00FB41C2" w:rsidRDefault="001C3E3D" w:rsidP="00842174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Breed</w:t>
            </w:r>
          </w:p>
        </w:tc>
        <w:tc>
          <w:tcPr>
            <w:tcW w:w="1316" w:type="pct"/>
            <w:shd w:val="clear" w:color="auto" w:fill="FFFFFF" w:themeFill="background1"/>
            <w:vAlign w:val="center"/>
          </w:tcPr>
          <w:p w14:paraId="26B1BA06" w14:textId="77777777" w:rsidR="001C3E3D" w:rsidRPr="00FB41C2" w:rsidRDefault="001C3E3D" w:rsidP="00842174">
            <w:pPr>
              <w:rPr>
                <w:rFonts w:asciiTheme="minorHAnsi" w:hAnsiTheme="minorHAnsi" w:cstheme="minorHAnsi"/>
              </w:rPr>
            </w:pPr>
          </w:p>
        </w:tc>
      </w:tr>
      <w:tr w:rsidR="00167C0D" w:rsidRPr="00FB41C2" w14:paraId="556972AF" w14:textId="77777777" w:rsidTr="0065180E">
        <w:trPr>
          <w:trHeight w:val="351"/>
        </w:trPr>
        <w:tc>
          <w:tcPr>
            <w:tcW w:w="1264" w:type="pct"/>
            <w:shd w:val="clear" w:color="auto" w:fill="DBE5F1" w:themeFill="accent1" w:themeFillTint="33"/>
            <w:vAlign w:val="center"/>
          </w:tcPr>
          <w:p w14:paraId="56CE2279" w14:textId="77777777" w:rsidR="001C3E3D" w:rsidRPr="00FB41C2" w:rsidRDefault="001C3E3D" w:rsidP="00842174">
            <w:pPr>
              <w:rPr>
                <w:rFonts w:asciiTheme="minorHAnsi" w:hAnsiTheme="minorHAnsi" w:cstheme="minorHAnsi"/>
              </w:rPr>
            </w:pPr>
            <w:r w:rsidRPr="00FB41C2">
              <w:rPr>
                <w:rFonts w:asciiTheme="minorHAnsi" w:hAnsiTheme="minorHAnsi" w:cstheme="minorHAnsi"/>
              </w:rPr>
              <w:t>Registration #</w:t>
            </w:r>
          </w:p>
        </w:tc>
        <w:tc>
          <w:tcPr>
            <w:tcW w:w="1757" w:type="pct"/>
            <w:gridSpan w:val="2"/>
            <w:shd w:val="clear" w:color="auto" w:fill="FFFFFF" w:themeFill="background1"/>
            <w:vAlign w:val="center"/>
          </w:tcPr>
          <w:p w14:paraId="3D0D4DB4" w14:textId="77777777" w:rsidR="001C3E3D" w:rsidRPr="00FB41C2" w:rsidRDefault="001C3E3D" w:rsidP="00842174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663" w:type="pct"/>
            <w:gridSpan w:val="2"/>
            <w:shd w:val="clear" w:color="auto" w:fill="DBE5F1" w:themeFill="accent1" w:themeFillTint="33"/>
            <w:vAlign w:val="center"/>
          </w:tcPr>
          <w:p w14:paraId="426AD2C0" w14:textId="77777777" w:rsidR="001C3E3D" w:rsidRPr="00FB41C2" w:rsidRDefault="001C3E3D" w:rsidP="00842174">
            <w:pPr>
              <w:rPr>
                <w:rFonts w:asciiTheme="minorHAnsi" w:hAnsiTheme="minorHAnsi" w:cstheme="minorHAnsi"/>
              </w:rPr>
            </w:pPr>
            <w:r w:rsidRPr="00FB41C2">
              <w:rPr>
                <w:rFonts w:asciiTheme="minorHAnsi" w:hAnsiTheme="minorHAnsi" w:cstheme="minorHAnsi"/>
              </w:rPr>
              <w:t>Date of Birth</w:t>
            </w:r>
          </w:p>
        </w:tc>
        <w:tc>
          <w:tcPr>
            <w:tcW w:w="1316" w:type="pct"/>
            <w:vAlign w:val="center"/>
          </w:tcPr>
          <w:p w14:paraId="1723D9DB" w14:textId="77777777" w:rsidR="001C3E3D" w:rsidRPr="00FB41C2" w:rsidRDefault="001C3E3D" w:rsidP="00842174">
            <w:pPr>
              <w:rPr>
                <w:rFonts w:asciiTheme="minorHAnsi" w:hAnsiTheme="minorHAnsi" w:cstheme="minorHAnsi"/>
              </w:rPr>
            </w:pPr>
          </w:p>
        </w:tc>
      </w:tr>
      <w:tr w:rsidR="001C3E3D" w:rsidRPr="00FB41C2" w14:paraId="6A3F5E2B" w14:textId="77777777" w:rsidTr="001C3E3D">
        <w:trPr>
          <w:trHeight w:val="351"/>
        </w:trPr>
        <w:tc>
          <w:tcPr>
            <w:tcW w:w="1264" w:type="pct"/>
            <w:shd w:val="clear" w:color="auto" w:fill="DBE5F1" w:themeFill="accent1" w:themeFillTint="33"/>
            <w:vAlign w:val="center"/>
          </w:tcPr>
          <w:p w14:paraId="583E2DB4" w14:textId="6BC8BA83" w:rsidR="001C3E3D" w:rsidRPr="00FB41C2" w:rsidRDefault="001C3E3D" w:rsidP="00842174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olour</w:t>
            </w:r>
          </w:p>
        </w:tc>
        <w:tc>
          <w:tcPr>
            <w:tcW w:w="3736" w:type="pct"/>
            <w:gridSpan w:val="5"/>
            <w:shd w:val="clear" w:color="auto" w:fill="FFFFFF" w:themeFill="background1"/>
            <w:vAlign w:val="center"/>
          </w:tcPr>
          <w:p w14:paraId="300C7DB5" w14:textId="77777777" w:rsidR="001C3E3D" w:rsidRPr="00FB41C2" w:rsidRDefault="001C3E3D" w:rsidP="00842174">
            <w:pPr>
              <w:rPr>
                <w:rFonts w:asciiTheme="minorHAnsi" w:hAnsiTheme="minorHAnsi" w:cstheme="minorHAnsi"/>
              </w:rPr>
            </w:pPr>
          </w:p>
        </w:tc>
      </w:tr>
      <w:tr w:rsidR="001C3E3D" w:rsidRPr="00FB41C2" w14:paraId="44A37FD1" w14:textId="77777777" w:rsidTr="001C3E3D">
        <w:trPr>
          <w:trHeight w:val="351"/>
        </w:trPr>
        <w:tc>
          <w:tcPr>
            <w:tcW w:w="1264" w:type="pct"/>
            <w:shd w:val="clear" w:color="auto" w:fill="DBE5F1" w:themeFill="accent1" w:themeFillTint="33"/>
            <w:vAlign w:val="center"/>
          </w:tcPr>
          <w:p w14:paraId="074EDFFB" w14:textId="0A8AB6EB" w:rsidR="001C3E3D" w:rsidRPr="00FB41C2" w:rsidRDefault="001C3E3D" w:rsidP="00842174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Date of last litter</w:t>
            </w:r>
          </w:p>
        </w:tc>
        <w:tc>
          <w:tcPr>
            <w:tcW w:w="1197" w:type="pct"/>
            <w:shd w:val="clear" w:color="auto" w:fill="FFFFFF" w:themeFill="background1"/>
            <w:vAlign w:val="center"/>
          </w:tcPr>
          <w:p w14:paraId="77F35169" w14:textId="77777777" w:rsidR="001C3E3D" w:rsidRPr="00FB41C2" w:rsidRDefault="001C3E3D" w:rsidP="00842174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845" w:type="pct"/>
            <w:gridSpan w:val="2"/>
            <w:shd w:val="clear" w:color="auto" w:fill="DBE5F1" w:themeFill="accent1" w:themeFillTint="33"/>
            <w:vAlign w:val="center"/>
          </w:tcPr>
          <w:p w14:paraId="4C870FF2" w14:textId="6157186D" w:rsidR="001C3E3D" w:rsidRPr="00FB41C2" w:rsidRDefault="001C3E3D" w:rsidP="00842174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Number of litters (for queen)</w:t>
            </w:r>
          </w:p>
        </w:tc>
        <w:tc>
          <w:tcPr>
            <w:tcW w:w="1694" w:type="pct"/>
            <w:gridSpan w:val="2"/>
            <w:vAlign w:val="center"/>
          </w:tcPr>
          <w:p w14:paraId="747B98D8" w14:textId="77777777" w:rsidR="001C3E3D" w:rsidRPr="00FB41C2" w:rsidRDefault="001C3E3D" w:rsidP="00842174">
            <w:pPr>
              <w:rPr>
                <w:rFonts w:asciiTheme="minorHAnsi" w:hAnsiTheme="minorHAnsi" w:cstheme="minorHAnsi"/>
              </w:rPr>
            </w:pPr>
          </w:p>
        </w:tc>
      </w:tr>
      <w:tr w:rsidR="001C3E3D" w:rsidRPr="00FB41C2" w14:paraId="52E1C2A1" w14:textId="77777777" w:rsidTr="001C3E3D">
        <w:trPr>
          <w:trHeight w:val="351"/>
        </w:trPr>
        <w:tc>
          <w:tcPr>
            <w:tcW w:w="1264" w:type="pct"/>
            <w:shd w:val="clear" w:color="auto" w:fill="DBE5F1" w:themeFill="accent1" w:themeFillTint="33"/>
            <w:vAlign w:val="center"/>
          </w:tcPr>
          <w:p w14:paraId="40D3B434" w14:textId="08C86300" w:rsidR="001C3E3D" w:rsidRDefault="001C3E3D" w:rsidP="00842174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ge at time of Veterinary check</w:t>
            </w:r>
          </w:p>
        </w:tc>
        <w:tc>
          <w:tcPr>
            <w:tcW w:w="1197" w:type="pct"/>
            <w:shd w:val="clear" w:color="auto" w:fill="FFFFFF" w:themeFill="background1"/>
            <w:vAlign w:val="center"/>
          </w:tcPr>
          <w:p w14:paraId="14B50403" w14:textId="77777777" w:rsidR="001C3E3D" w:rsidRPr="00FB41C2" w:rsidRDefault="001C3E3D" w:rsidP="00842174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845" w:type="pct"/>
            <w:gridSpan w:val="2"/>
            <w:shd w:val="clear" w:color="auto" w:fill="DBE5F1" w:themeFill="accent1" w:themeFillTint="33"/>
            <w:vAlign w:val="center"/>
          </w:tcPr>
          <w:p w14:paraId="7F67A7C0" w14:textId="06980687" w:rsidR="001C3E3D" w:rsidRDefault="001C3E3D" w:rsidP="00842174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Date of Veterinary check</w:t>
            </w:r>
          </w:p>
        </w:tc>
        <w:tc>
          <w:tcPr>
            <w:tcW w:w="1694" w:type="pct"/>
            <w:gridSpan w:val="2"/>
            <w:vAlign w:val="center"/>
          </w:tcPr>
          <w:p w14:paraId="469B6796" w14:textId="77777777" w:rsidR="001C3E3D" w:rsidRPr="00FB41C2" w:rsidRDefault="001C3E3D" w:rsidP="00842174">
            <w:pPr>
              <w:rPr>
                <w:rFonts w:asciiTheme="minorHAnsi" w:hAnsiTheme="minorHAnsi" w:cstheme="minorHAnsi"/>
              </w:rPr>
            </w:pPr>
          </w:p>
        </w:tc>
      </w:tr>
    </w:tbl>
    <w:p w14:paraId="2F154D2C" w14:textId="44F7AF4E" w:rsidR="009E2C17" w:rsidRPr="00E26B2C" w:rsidRDefault="00BA597F">
      <w:pPr>
        <w:pStyle w:val="BodyText"/>
        <w:tabs>
          <w:tab w:val="left" w:pos="7605"/>
        </w:tabs>
        <w:ind w:left="108"/>
      </w:pPr>
      <w:r w:rsidRPr="00E26B2C">
        <w:rPr>
          <w:position w:val="53"/>
        </w:rPr>
        <w:tab/>
      </w:r>
    </w:p>
    <w:p w14:paraId="5F3E5B76" w14:textId="77777777" w:rsidR="009E2C17" w:rsidRPr="00E26B2C" w:rsidRDefault="009E2C17">
      <w:pPr>
        <w:sectPr w:rsidR="009E2C17" w:rsidRPr="00E26B2C" w:rsidSect="00D57B25">
          <w:headerReference w:type="default" r:id="rId7"/>
          <w:pgSz w:w="16840" w:h="11910" w:orient="landscape"/>
          <w:pgMar w:top="1100" w:right="620" w:bottom="280" w:left="1480" w:header="720" w:footer="720" w:gutter="0"/>
          <w:cols w:space="720"/>
          <w:titlePg/>
          <w:docGrid w:linePitch="299"/>
        </w:sectPr>
      </w:pPr>
    </w:p>
    <w:p w14:paraId="7647ACD5" w14:textId="4ADF1BDA" w:rsidR="009E2C17" w:rsidRPr="00E26B2C" w:rsidRDefault="00BA597F">
      <w:pPr>
        <w:pStyle w:val="BodyText"/>
        <w:tabs>
          <w:tab w:val="left" w:pos="4880"/>
        </w:tabs>
        <w:spacing w:before="37" w:line="458" w:lineRule="auto"/>
        <w:ind w:left="221" w:right="2192"/>
      </w:pPr>
      <w:r w:rsidRPr="00E26B2C">
        <w:t xml:space="preserve">General comments about </w:t>
      </w:r>
      <w:r w:rsidR="00134C5D">
        <w:t>cat</w:t>
      </w:r>
      <w:r w:rsidRPr="00E26B2C">
        <w:t>’s</w:t>
      </w:r>
      <w:r w:rsidRPr="00E26B2C">
        <w:rPr>
          <w:spacing w:val="-5"/>
        </w:rPr>
        <w:t xml:space="preserve"> </w:t>
      </w:r>
      <w:r w:rsidRPr="00E26B2C">
        <w:t>health</w:t>
      </w:r>
      <w:r w:rsidR="005262D8">
        <w:t xml:space="preserve"> (optional)</w:t>
      </w:r>
    </w:p>
    <w:p w14:paraId="36BE67F5" w14:textId="1040B49D" w:rsidR="009E2C17" w:rsidRPr="00E26B2C" w:rsidRDefault="00BA597F">
      <w:pPr>
        <w:pStyle w:val="BodyText"/>
        <w:ind w:left="214" w:right="-58"/>
      </w:pPr>
      <w:r w:rsidRPr="00E26B2C">
        <w:rPr>
          <w:noProof/>
        </w:rPr>
        <mc:AlternateContent>
          <mc:Choice Requires="wpg">
            <w:drawing>
              <wp:inline distT="0" distB="0" distL="0" distR="0" wp14:anchorId="46C60795" wp14:editId="68BD929E">
                <wp:extent cx="4343400" cy="942975"/>
                <wp:effectExtent l="0" t="0" r="0" b="9525"/>
                <wp:docPr id="4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43400" cy="942975"/>
                          <a:chOff x="0" y="0"/>
                          <a:chExt cx="6840" cy="1110"/>
                        </a:xfrm>
                      </wpg:grpSpPr>
                      <wps:wsp>
                        <wps:cNvPr id="5" name="AutoShape 5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6840" cy="1110"/>
                          </a:xfrm>
                          <a:custGeom>
                            <a:avLst/>
                            <a:gdLst>
                              <a:gd name="T0" fmla="*/ 6840 w 6840"/>
                              <a:gd name="T1" fmla="*/ 1110 h 1110"/>
                              <a:gd name="T2" fmla="*/ 6840 w 6840"/>
                              <a:gd name="T3" fmla="*/ 0 h 1110"/>
                              <a:gd name="T4" fmla="*/ 0 w 6840"/>
                              <a:gd name="T5" fmla="*/ 0 h 1110"/>
                              <a:gd name="T6" fmla="*/ 0 w 6840"/>
                              <a:gd name="T7" fmla="*/ 1110 h 1110"/>
                              <a:gd name="T8" fmla="*/ 8 w 6840"/>
                              <a:gd name="T9" fmla="*/ 1110 h 1110"/>
                              <a:gd name="T10" fmla="*/ 8 w 6840"/>
                              <a:gd name="T11" fmla="*/ 16 h 1110"/>
                              <a:gd name="T12" fmla="*/ 16 w 6840"/>
                              <a:gd name="T13" fmla="*/ 8 h 1110"/>
                              <a:gd name="T14" fmla="*/ 16 w 6840"/>
                              <a:gd name="T15" fmla="*/ 16 h 1110"/>
                              <a:gd name="T16" fmla="*/ 6824 w 6840"/>
                              <a:gd name="T17" fmla="*/ 16 h 1110"/>
                              <a:gd name="T18" fmla="*/ 6824 w 6840"/>
                              <a:gd name="T19" fmla="*/ 8 h 1110"/>
                              <a:gd name="T20" fmla="*/ 6833 w 6840"/>
                              <a:gd name="T21" fmla="*/ 16 h 1110"/>
                              <a:gd name="T22" fmla="*/ 6833 w 6840"/>
                              <a:gd name="T23" fmla="*/ 1110 h 1110"/>
                              <a:gd name="T24" fmla="*/ 6840 w 6840"/>
                              <a:gd name="T25" fmla="*/ 1110 h 1110"/>
                              <a:gd name="T26" fmla="*/ 16 w 6840"/>
                              <a:gd name="T27" fmla="*/ 16 h 1110"/>
                              <a:gd name="T28" fmla="*/ 16 w 6840"/>
                              <a:gd name="T29" fmla="*/ 8 h 1110"/>
                              <a:gd name="T30" fmla="*/ 8 w 6840"/>
                              <a:gd name="T31" fmla="*/ 16 h 1110"/>
                              <a:gd name="T32" fmla="*/ 16 w 6840"/>
                              <a:gd name="T33" fmla="*/ 16 h 1110"/>
                              <a:gd name="T34" fmla="*/ 16 w 6840"/>
                              <a:gd name="T35" fmla="*/ 1094 h 1110"/>
                              <a:gd name="T36" fmla="*/ 16 w 6840"/>
                              <a:gd name="T37" fmla="*/ 16 h 1110"/>
                              <a:gd name="T38" fmla="*/ 8 w 6840"/>
                              <a:gd name="T39" fmla="*/ 16 h 1110"/>
                              <a:gd name="T40" fmla="*/ 8 w 6840"/>
                              <a:gd name="T41" fmla="*/ 1094 h 1110"/>
                              <a:gd name="T42" fmla="*/ 16 w 6840"/>
                              <a:gd name="T43" fmla="*/ 1094 h 1110"/>
                              <a:gd name="T44" fmla="*/ 6833 w 6840"/>
                              <a:gd name="T45" fmla="*/ 1094 h 1110"/>
                              <a:gd name="T46" fmla="*/ 8 w 6840"/>
                              <a:gd name="T47" fmla="*/ 1094 h 1110"/>
                              <a:gd name="T48" fmla="*/ 16 w 6840"/>
                              <a:gd name="T49" fmla="*/ 1103 h 1110"/>
                              <a:gd name="T50" fmla="*/ 16 w 6840"/>
                              <a:gd name="T51" fmla="*/ 1110 h 1110"/>
                              <a:gd name="T52" fmla="*/ 6824 w 6840"/>
                              <a:gd name="T53" fmla="*/ 1110 h 1110"/>
                              <a:gd name="T54" fmla="*/ 6824 w 6840"/>
                              <a:gd name="T55" fmla="*/ 1103 h 1110"/>
                              <a:gd name="T56" fmla="*/ 6833 w 6840"/>
                              <a:gd name="T57" fmla="*/ 1094 h 1110"/>
                              <a:gd name="T58" fmla="*/ 16 w 6840"/>
                              <a:gd name="T59" fmla="*/ 1110 h 1110"/>
                              <a:gd name="T60" fmla="*/ 16 w 6840"/>
                              <a:gd name="T61" fmla="*/ 1103 h 1110"/>
                              <a:gd name="T62" fmla="*/ 8 w 6840"/>
                              <a:gd name="T63" fmla="*/ 1094 h 1110"/>
                              <a:gd name="T64" fmla="*/ 8 w 6840"/>
                              <a:gd name="T65" fmla="*/ 1110 h 1110"/>
                              <a:gd name="T66" fmla="*/ 16 w 6840"/>
                              <a:gd name="T67" fmla="*/ 1110 h 1110"/>
                              <a:gd name="T68" fmla="*/ 6833 w 6840"/>
                              <a:gd name="T69" fmla="*/ 16 h 1110"/>
                              <a:gd name="T70" fmla="*/ 6824 w 6840"/>
                              <a:gd name="T71" fmla="*/ 8 h 1110"/>
                              <a:gd name="T72" fmla="*/ 6824 w 6840"/>
                              <a:gd name="T73" fmla="*/ 16 h 1110"/>
                              <a:gd name="T74" fmla="*/ 6833 w 6840"/>
                              <a:gd name="T75" fmla="*/ 16 h 1110"/>
                              <a:gd name="T76" fmla="*/ 6833 w 6840"/>
                              <a:gd name="T77" fmla="*/ 1094 h 1110"/>
                              <a:gd name="T78" fmla="*/ 6833 w 6840"/>
                              <a:gd name="T79" fmla="*/ 16 h 1110"/>
                              <a:gd name="T80" fmla="*/ 6824 w 6840"/>
                              <a:gd name="T81" fmla="*/ 16 h 1110"/>
                              <a:gd name="T82" fmla="*/ 6824 w 6840"/>
                              <a:gd name="T83" fmla="*/ 1094 h 1110"/>
                              <a:gd name="T84" fmla="*/ 6833 w 6840"/>
                              <a:gd name="T85" fmla="*/ 1094 h 1110"/>
                              <a:gd name="T86" fmla="*/ 6833 w 6840"/>
                              <a:gd name="T87" fmla="*/ 1110 h 1110"/>
                              <a:gd name="T88" fmla="*/ 6833 w 6840"/>
                              <a:gd name="T89" fmla="*/ 1094 h 1110"/>
                              <a:gd name="T90" fmla="*/ 6824 w 6840"/>
                              <a:gd name="T91" fmla="*/ 1103 h 1110"/>
                              <a:gd name="T92" fmla="*/ 6824 w 6840"/>
                              <a:gd name="T93" fmla="*/ 1110 h 1110"/>
                              <a:gd name="T94" fmla="*/ 6833 w 6840"/>
                              <a:gd name="T95" fmla="*/ 1110 h 111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</a:cxnLst>
                            <a:rect l="0" t="0" r="r" b="b"/>
                            <a:pathLst>
                              <a:path w="6840" h="1110">
                                <a:moveTo>
                                  <a:pt x="6840" y="1110"/>
                                </a:moveTo>
                                <a:lnTo>
                                  <a:pt x="684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110"/>
                                </a:lnTo>
                                <a:lnTo>
                                  <a:pt x="8" y="1110"/>
                                </a:lnTo>
                                <a:lnTo>
                                  <a:pt x="8" y="16"/>
                                </a:lnTo>
                                <a:lnTo>
                                  <a:pt x="16" y="8"/>
                                </a:lnTo>
                                <a:lnTo>
                                  <a:pt x="16" y="16"/>
                                </a:lnTo>
                                <a:lnTo>
                                  <a:pt x="6824" y="16"/>
                                </a:lnTo>
                                <a:lnTo>
                                  <a:pt x="6824" y="8"/>
                                </a:lnTo>
                                <a:lnTo>
                                  <a:pt x="6833" y="16"/>
                                </a:lnTo>
                                <a:lnTo>
                                  <a:pt x="6833" y="1110"/>
                                </a:lnTo>
                                <a:lnTo>
                                  <a:pt x="6840" y="1110"/>
                                </a:lnTo>
                                <a:close/>
                                <a:moveTo>
                                  <a:pt x="16" y="16"/>
                                </a:moveTo>
                                <a:lnTo>
                                  <a:pt x="16" y="8"/>
                                </a:lnTo>
                                <a:lnTo>
                                  <a:pt x="8" y="16"/>
                                </a:lnTo>
                                <a:lnTo>
                                  <a:pt x="16" y="16"/>
                                </a:lnTo>
                                <a:close/>
                                <a:moveTo>
                                  <a:pt x="16" y="1094"/>
                                </a:moveTo>
                                <a:lnTo>
                                  <a:pt x="16" y="16"/>
                                </a:lnTo>
                                <a:lnTo>
                                  <a:pt x="8" y="16"/>
                                </a:lnTo>
                                <a:lnTo>
                                  <a:pt x="8" y="1094"/>
                                </a:lnTo>
                                <a:lnTo>
                                  <a:pt x="16" y="1094"/>
                                </a:lnTo>
                                <a:close/>
                                <a:moveTo>
                                  <a:pt x="6833" y="1094"/>
                                </a:moveTo>
                                <a:lnTo>
                                  <a:pt x="8" y="1094"/>
                                </a:lnTo>
                                <a:lnTo>
                                  <a:pt x="16" y="1103"/>
                                </a:lnTo>
                                <a:lnTo>
                                  <a:pt x="16" y="1110"/>
                                </a:lnTo>
                                <a:lnTo>
                                  <a:pt x="6824" y="1110"/>
                                </a:lnTo>
                                <a:lnTo>
                                  <a:pt x="6824" y="1103"/>
                                </a:lnTo>
                                <a:lnTo>
                                  <a:pt x="6833" y="1094"/>
                                </a:lnTo>
                                <a:close/>
                                <a:moveTo>
                                  <a:pt x="16" y="1110"/>
                                </a:moveTo>
                                <a:lnTo>
                                  <a:pt x="16" y="1103"/>
                                </a:lnTo>
                                <a:lnTo>
                                  <a:pt x="8" y="1094"/>
                                </a:lnTo>
                                <a:lnTo>
                                  <a:pt x="8" y="1110"/>
                                </a:lnTo>
                                <a:lnTo>
                                  <a:pt x="16" y="1110"/>
                                </a:lnTo>
                                <a:close/>
                                <a:moveTo>
                                  <a:pt x="6833" y="16"/>
                                </a:moveTo>
                                <a:lnTo>
                                  <a:pt x="6824" y="8"/>
                                </a:lnTo>
                                <a:lnTo>
                                  <a:pt x="6824" y="16"/>
                                </a:lnTo>
                                <a:lnTo>
                                  <a:pt x="6833" y="16"/>
                                </a:lnTo>
                                <a:close/>
                                <a:moveTo>
                                  <a:pt x="6833" y="1094"/>
                                </a:moveTo>
                                <a:lnTo>
                                  <a:pt x="6833" y="16"/>
                                </a:lnTo>
                                <a:lnTo>
                                  <a:pt x="6824" y="16"/>
                                </a:lnTo>
                                <a:lnTo>
                                  <a:pt x="6824" y="1094"/>
                                </a:lnTo>
                                <a:lnTo>
                                  <a:pt x="6833" y="1094"/>
                                </a:lnTo>
                                <a:close/>
                                <a:moveTo>
                                  <a:pt x="6833" y="1110"/>
                                </a:moveTo>
                                <a:lnTo>
                                  <a:pt x="6833" y="1094"/>
                                </a:lnTo>
                                <a:lnTo>
                                  <a:pt x="6824" y="1103"/>
                                </a:lnTo>
                                <a:lnTo>
                                  <a:pt x="6824" y="1110"/>
                                </a:lnTo>
                                <a:lnTo>
                                  <a:pt x="6833" y="11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096F990" id="Group 4" o:spid="_x0000_s1026" style="width:342pt;height:74.25pt;mso-position-horizontal-relative:char;mso-position-vertical-relative:line" coordsize="6840,11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">
                <v:shape id="AutoShape 5" o:spid="_x0000_s1027" style="position:absolute;width:6840;height:1110;visibility:visible;mso-wrap-style:square;v-text-anchor:top" coordsize="6840,11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" path="m6840,1110l6840,,,,,1110r8,l8,16,16,8r,8l6824,16r,-8l6833,16r,1094l6840,1110xm16,16r,-8l8,16r8,xm16,1094l16,16r-8,l8,1094r8,xm6833,1094l8,1094r8,9l16,1110r6808,l6824,1103r9,-9xm16,1110r,-7l8,1094r,16l16,1110xm6833,16r-9,-8l6824,16r9,xm6833,1094r,-1078l6824,16r,1078l6833,1094xm6833,1110r,-16l6824,1103r,7l6833,1110xe" fillcolor="black" stroked="f">
                  <v:path arrowok="t" o:connecttype="custom" o:connectlocs="6840,1110;6840,0;0,0;0,1110;8,1110;8,16;16,8;16,16;6824,16;6824,8;6833,16;6833,1110;6840,1110;16,16;16,8;8,16;16,16;16,1094;16,16;8,16;8,1094;16,1094;6833,1094;8,1094;16,1103;16,1110;6824,1110;6824,1103;6833,1094;16,1110;16,1103;8,1094;8,1110;16,1110;6833,16;6824,8;6824,16;6833,16;6833,1094;6833,16;6824,16;6824,1094;6833,1094;6833,1110;6833,1094;6824,1103;6824,1110;6833,1110" o:connectangles="0,0,0,0,0,0,0,0,0,0,0,0,0,0,0,0,0,0,0,0,0,0,0,0,0,0,0,0,0,0,0,0,0,0,0,0,0,0,0,0,0,0,0,0,0,0,0,0"/>
                </v:shape>
                <w10:anchorlock/>
              </v:group>
            </w:pict>
          </mc:Fallback>
        </mc:AlternateContent>
      </w:r>
    </w:p>
    <w:p w14:paraId="41A6F028" w14:textId="4AD567DC" w:rsidR="009E2C17" w:rsidRPr="00B8325C" w:rsidRDefault="00B8325C" w:rsidP="00B8325C">
      <w:pPr>
        <w:pStyle w:val="Heading1"/>
        <w:spacing w:after="82"/>
        <w:ind w:left="0" w:firstLine="108"/>
        <w:rPr>
          <w:rFonts w:ascii="Veggieburger" w:hAnsi="Veggieburger"/>
          <w:b w:val="0"/>
          <w:color w:val="000090"/>
        </w:rPr>
      </w:pPr>
      <w:r w:rsidRPr="00B8325C">
        <w:rPr>
          <w:rFonts w:ascii="Veggieburger" w:hAnsi="Veggieburger"/>
          <w:b w:val="0"/>
          <w:color w:val="000090"/>
        </w:rPr>
        <w:t>DECLARATION</w:t>
      </w:r>
    </w:p>
    <w:p w14:paraId="26EA3E72" w14:textId="77777777" w:rsidR="00AE08EA" w:rsidRDefault="00AE08EA" w:rsidP="0053022A">
      <w:pPr>
        <w:pStyle w:val="BodyText"/>
        <w:tabs>
          <w:tab w:val="left" w:pos="3946"/>
        </w:tabs>
        <w:spacing w:before="90" w:line="249" w:lineRule="auto"/>
        <w:ind w:left="142" w:right="38"/>
        <w:rPr>
          <w:sz w:val="24"/>
          <w:szCs w:val="24"/>
        </w:rPr>
      </w:pPr>
    </w:p>
    <w:p w14:paraId="6763E859" w14:textId="69C5F69E" w:rsidR="006F5245" w:rsidRPr="0053022A" w:rsidRDefault="00F16E40" w:rsidP="0053022A">
      <w:pPr>
        <w:pStyle w:val="BodyText"/>
        <w:tabs>
          <w:tab w:val="left" w:pos="3946"/>
        </w:tabs>
        <w:spacing w:before="90" w:line="249" w:lineRule="auto"/>
        <w:ind w:left="142" w:right="38"/>
        <w:rPr>
          <w:sz w:val="22"/>
          <w:szCs w:val="24"/>
        </w:rPr>
      </w:pPr>
      <w:r w:rsidRPr="0053022A">
        <w:rPr>
          <w:sz w:val="22"/>
          <w:szCs w:val="24"/>
        </w:rPr>
        <w:t>I</w:t>
      </w:r>
      <w:r w:rsidRPr="0053022A">
        <w:rPr>
          <w:spacing w:val="-1"/>
          <w:sz w:val="22"/>
          <w:szCs w:val="24"/>
        </w:rPr>
        <w:t>,</w:t>
      </w:r>
      <w:r w:rsidR="00BA597F" w:rsidRPr="0053022A">
        <w:rPr>
          <w:sz w:val="22"/>
          <w:szCs w:val="24"/>
          <w:u w:val="single"/>
        </w:rPr>
        <w:t xml:space="preserve"> </w:t>
      </w:r>
      <w:r w:rsidR="00BA597F" w:rsidRPr="0053022A">
        <w:rPr>
          <w:sz w:val="22"/>
          <w:szCs w:val="24"/>
          <w:u w:val="single"/>
        </w:rPr>
        <w:tab/>
      </w:r>
      <w:r w:rsidR="006F5245" w:rsidRPr="0053022A">
        <w:rPr>
          <w:sz w:val="22"/>
          <w:szCs w:val="24"/>
          <w:u w:val="single"/>
        </w:rPr>
        <w:t xml:space="preserve">                                       </w:t>
      </w:r>
      <w:r w:rsidRPr="0053022A">
        <w:rPr>
          <w:sz w:val="22"/>
          <w:szCs w:val="24"/>
          <w:u w:val="single"/>
        </w:rPr>
        <w:t xml:space="preserve"> ,</w:t>
      </w:r>
      <w:r w:rsidR="00BA597F" w:rsidRPr="0053022A">
        <w:rPr>
          <w:sz w:val="22"/>
          <w:szCs w:val="24"/>
        </w:rPr>
        <w:t xml:space="preserve"> </w:t>
      </w:r>
      <w:r w:rsidR="006F5245" w:rsidRPr="0053022A">
        <w:rPr>
          <w:sz w:val="22"/>
          <w:szCs w:val="24"/>
        </w:rPr>
        <w:t xml:space="preserve">                                        </w:t>
      </w:r>
    </w:p>
    <w:p w14:paraId="3C57F351" w14:textId="060EAE12" w:rsidR="009E2C17" w:rsidRPr="0053022A" w:rsidRDefault="00134C5D" w:rsidP="0053022A">
      <w:pPr>
        <w:pStyle w:val="BodyText"/>
        <w:tabs>
          <w:tab w:val="left" w:pos="3946"/>
        </w:tabs>
        <w:spacing w:before="90" w:line="249" w:lineRule="auto"/>
        <w:ind w:left="142" w:right="38"/>
        <w:rPr>
          <w:sz w:val="22"/>
          <w:szCs w:val="24"/>
        </w:rPr>
      </w:pPr>
      <w:r>
        <w:rPr>
          <w:sz w:val="22"/>
          <w:szCs w:val="24"/>
        </w:rPr>
        <w:t>today examined the cat</w:t>
      </w:r>
      <w:r w:rsidR="006F5245" w:rsidRPr="0053022A">
        <w:rPr>
          <w:sz w:val="22"/>
          <w:szCs w:val="24"/>
        </w:rPr>
        <w:t xml:space="preserve"> identified above </w:t>
      </w:r>
      <w:r w:rsidR="00F16E40" w:rsidRPr="0053022A">
        <w:rPr>
          <w:sz w:val="22"/>
          <w:szCs w:val="24"/>
        </w:rPr>
        <w:t>and, in my opinion,</w:t>
      </w:r>
      <w:r w:rsidR="006F5245" w:rsidRPr="0053022A">
        <w:rPr>
          <w:iCs/>
          <w:sz w:val="22"/>
          <w:szCs w:val="24"/>
          <w:lang w:val="en-AU"/>
        </w:rPr>
        <w:t xml:space="preserve"> </w:t>
      </w:r>
      <w:r w:rsidR="00B8325C">
        <w:rPr>
          <w:iCs/>
          <w:sz w:val="22"/>
          <w:szCs w:val="24"/>
          <w:lang w:val="en-AU"/>
        </w:rPr>
        <w:t xml:space="preserve">believe the animal to be in good health and with no obvious signs of physical, behavioural or genetic disorder to prevent </w:t>
      </w:r>
      <w:r w:rsidR="006F5245" w:rsidRPr="0053022A">
        <w:rPr>
          <w:iCs/>
          <w:sz w:val="22"/>
          <w:szCs w:val="24"/>
          <w:lang w:val="en-AU"/>
        </w:rPr>
        <w:t>his animal being used for breeding.</w:t>
      </w:r>
    </w:p>
    <w:p w14:paraId="151E3A87" w14:textId="6C3C5ADA" w:rsidR="009E2C17" w:rsidRPr="0053022A" w:rsidRDefault="00D91659" w:rsidP="0053022A">
      <w:pPr>
        <w:pStyle w:val="BodyText"/>
        <w:ind w:left="142"/>
        <w:rPr>
          <w:sz w:val="22"/>
          <w:szCs w:val="24"/>
        </w:rPr>
      </w:pPr>
      <w:r w:rsidRPr="00E26B2C"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6AF875C1" wp14:editId="3390FDF2">
                <wp:simplePos x="0" y="0"/>
                <wp:positionH relativeFrom="margin">
                  <wp:posOffset>4819650</wp:posOffset>
                </wp:positionH>
                <wp:positionV relativeFrom="paragraph">
                  <wp:posOffset>-2566670</wp:posOffset>
                </wp:positionV>
                <wp:extent cx="4600575" cy="3395980"/>
                <wp:effectExtent l="0" t="0" r="22225" b="762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00575" cy="33959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7078" w:type="dxa"/>
                              <w:tblInd w:w="5" w:type="dxa"/>
                              <w:tblBorders>
                                <w:top w:val="single" w:sz="4" w:space="0" w:color="000000"/>
                                <w:left w:val="single" w:sz="4" w:space="0" w:color="000000"/>
                                <w:bottom w:val="single" w:sz="4" w:space="0" w:color="000000"/>
                                <w:right w:val="single" w:sz="4" w:space="0" w:color="000000"/>
                                <w:insideH w:val="single" w:sz="4" w:space="0" w:color="000000"/>
                                <w:insideV w:val="single" w:sz="4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1691"/>
                              <w:gridCol w:w="5387"/>
                            </w:tblGrid>
                            <w:tr w:rsidR="00B8325C" w14:paraId="65BBFFE0" w14:textId="77777777" w:rsidTr="00B8325C">
                              <w:trPr>
                                <w:trHeight w:val="539"/>
                              </w:trPr>
                              <w:tc>
                                <w:tcPr>
                                  <w:tcW w:w="1691" w:type="dxa"/>
                                  <w:shd w:val="clear" w:color="auto" w:fill="DBE5F1" w:themeFill="accent1" w:themeFillTint="33"/>
                                </w:tcPr>
                                <w:p w14:paraId="13BD70FC" w14:textId="77777777" w:rsidR="00B8325C" w:rsidRDefault="00B8325C">
                                  <w:pPr>
                                    <w:pStyle w:val="TableParagraph"/>
                                    <w:spacing w:before="77" w:line="230" w:lineRule="atLeast"/>
                                    <w:ind w:right="127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Veterinary practitioner name</w:t>
                                  </w:r>
                                </w:p>
                              </w:tc>
                              <w:tc>
                                <w:tcPr>
                                  <w:tcW w:w="5387" w:type="dxa"/>
                                </w:tcPr>
                                <w:p w14:paraId="65A428BE" w14:textId="77777777" w:rsidR="00B8325C" w:rsidRDefault="00B8325C">
                                  <w:pPr>
                                    <w:pStyle w:val="TableParagraph"/>
                                    <w:ind w:left="0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B8325C" w14:paraId="333EEE29" w14:textId="77777777" w:rsidTr="00D91659">
                              <w:trPr>
                                <w:trHeight w:val="781"/>
                              </w:trPr>
                              <w:tc>
                                <w:tcPr>
                                  <w:tcW w:w="1691" w:type="dxa"/>
                                  <w:shd w:val="clear" w:color="auto" w:fill="DBE5F1" w:themeFill="accent1" w:themeFillTint="33"/>
                                </w:tcPr>
                                <w:p w14:paraId="78542211" w14:textId="77777777" w:rsidR="00B8325C" w:rsidRDefault="00B8325C">
                                  <w:pPr>
                                    <w:pStyle w:val="TableParagraph"/>
                                    <w:spacing w:before="82" w:line="230" w:lineRule="exact"/>
                                    <w:ind w:right="394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Practice name and address</w:t>
                                  </w:r>
                                </w:p>
                              </w:tc>
                              <w:tc>
                                <w:tcPr>
                                  <w:tcW w:w="5387" w:type="dxa"/>
                                </w:tcPr>
                                <w:p w14:paraId="4EABE361" w14:textId="77777777" w:rsidR="00B8325C" w:rsidRDefault="00B8325C">
                                  <w:pPr>
                                    <w:pStyle w:val="TableParagraph"/>
                                    <w:ind w:left="0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B8325C" w14:paraId="13271456" w14:textId="77777777" w:rsidTr="00B8325C">
                              <w:trPr>
                                <w:trHeight w:val="478"/>
                              </w:trPr>
                              <w:tc>
                                <w:tcPr>
                                  <w:tcW w:w="1691" w:type="dxa"/>
                                  <w:shd w:val="clear" w:color="auto" w:fill="DBE5F1" w:themeFill="accent1" w:themeFillTint="33"/>
                                </w:tcPr>
                                <w:p w14:paraId="10436048" w14:textId="3A2BE9EA" w:rsidR="00B8325C" w:rsidRDefault="00B8325C">
                                  <w:pPr>
                                    <w:pStyle w:val="TableParagraph"/>
                                    <w:spacing w:before="80" w:line="230" w:lineRule="exact"/>
                                    <w:ind w:right="372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Contact number</w:t>
                                  </w:r>
                                </w:p>
                              </w:tc>
                              <w:tc>
                                <w:tcPr>
                                  <w:tcW w:w="5387" w:type="dxa"/>
                                </w:tcPr>
                                <w:p w14:paraId="03D16547" w14:textId="77777777" w:rsidR="00B8325C" w:rsidRDefault="00B8325C">
                                  <w:pPr>
                                    <w:pStyle w:val="TableParagraph"/>
                                    <w:ind w:left="0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B8325C" w14:paraId="5443BD98" w14:textId="77777777" w:rsidTr="00B8325C">
                              <w:trPr>
                                <w:trHeight w:val="769"/>
                              </w:trPr>
                              <w:tc>
                                <w:tcPr>
                                  <w:tcW w:w="1691" w:type="dxa"/>
                                  <w:shd w:val="clear" w:color="auto" w:fill="DBE5F1" w:themeFill="accent1" w:themeFillTint="33"/>
                                </w:tcPr>
                                <w:p w14:paraId="5D43DBEA" w14:textId="6B03D869" w:rsidR="00B8325C" w:rsidRDefault="00B8325C">
                                  <w:pPr>
                                    <w:pStyle w:val="TableParagraph"/>
                                    <w:spacing w:before="75" w:line="230" w:lineRule="atLeast"/>
                                    <w:ind w:right="327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GCCFV Members Name</w:t>
                                  </w:r>
                                </w:p>
                              </w:tc>
                              <w:tc>
                                <w:tcPr>
                                  <w:tcW w:w="5387" w:type="dxa"/>
                                </w:tcPr>
                                <w:p w14:paraId="0F589473" w14:textId="77777777" w:rsidR="00B8325C" w:rsidRDefault="00B8325C">
                                  <w:pPr>
                                    <w:pStyle w:val="TableParagraph"/>
                                    <w:ind w:left="0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B8325C" w14:paraId="0A98A290" w14:textId="77777777" w:rsidTr="00B8325C">
                              <w:trPr>
                                <w:trHeight w:val="873"/>
                              </w:trPr>
                              <w:tc>
                                <w:tcPr>
                                  <w:tcW w:w="1691" w:type="dxa"/>
                                  <w:shd w:val="clear" w:color="auto" w:fill="DBE5F1" w:themeFill="accent1" w:themeFillTint="33"/>
                                </w:tcPr>
                                <w:p w14:paraId="34AF904F" w14:textId="3CE94C57" w:rsidR="00B8325C" w:rsidRDefault="00B8325C">
                                  <w:pPr>
                                    <w:pStyle w:val="TableParagraph"/>
                                    <w:spacing w:before="7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 xml:space="preserve">GCCFV Registered </w:t>
                                  </w:r>
                                </w:p>
                                <w:p w14:paraId="45CD4470" w14:textId="13A4CF40" w:rsidR="00B8325C" w:rsidRDefault="00B8325C">
                                  <w:pPr>
                                    <w:pStyle w:val="TableParagraph"/>
                                    <w:spacing w:before="7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Prefix</w:t>
                                  </w:r>
                                </w:p>
                              </w:tc>
                              <w:tc>
                                <w:tcPr>
                                  <w:tcW w:w="5387" w:type="dxa"/>
                                </w:tcPr>
                                <w:p w14:paraId="6EC75CD1" w14:textId="77777777" w:rsidR="00B8325C" w:rsidRDefault="00B8325C">
                                  <w:pPr>
                                    <w:pStyle w:val="TableParagraph"/>
                                    <w:ind w:left="0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B8325C" w14:paraId="5F524617" w14:textId="77777777" w:rsidTr="00B8325C">
                              <w:trPr>
                                <w:trHeight w:val="771"/>
                              </w:trPr>
                              <w:tc>
                                <w:tcPr>
                                  <w:tcW w:w="1691" w:type="dxa"/>
                                  <w:shd w:val="clear" w:color="auto" w:fill="DBE5F1" w:themeFill="accent1" w:themeFillTint="33"/>
                                </w:tcPr>
                                <w:p w14:paraId="38B51E27" w14:textId="0BF692D4" w:rsidR="00B8325C" w:rsidRDefault="00B8325C">
                                  <w:pPr>
                                    <w:pStyle w:val="TableParagraph"/>
                                    <w:spacing w:before="7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GCCFV Membership Number</w:t>
                                  </w:r>
                                </w:p>
                              </w:tc>
                              <w:tc>
                                <w:tcPr>
                                  <w:tcW w:w="5387" w:type="dxa"/>
                                </w:tcPr>
                                <w:p w14:paraId="17529ED4" w14:textId="77777777" w:rsidR="00B8325C" w:rsidRDefault="00B8325C">
                                  <w:pPr>
                                    <w:pStyle w:val="TableParagraph"/>
                                    <w:ind w:left="0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D91659" w14:paraId="50E769FD" w14:textId="77777777" w:rsidTr="00B8325C">
                              <w:trPr>
                                <w:trHeight w:val="771"/>
                              </w:trPr>
                              <w:tc>
                                <w:tcPr>
                                  <w:tcW w:w="1691" w:type="dxa"/>
                                  <w:shd w:val="clear" w:color="auto" w:fill="DBE5F1" w:themeFill="accent1" w:themeFillTint="33"/>
                                </w:tcPr>
                                <w:p w14:paraId="06C0409C" w14:textId="58D9FBC8" w:rsidR="00D91659" w:rsidRDefault="00D91659">
                                  <w:pPr>
                                    <w:pStyle w:val="TableParagraph"/>
                                    <w:spacing w:before="7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PER Source Number</w:t>
                                  </w:r>
                                </w:p>
                              </w:tc>
                              <w:tc>
                                <w:tcPr>
                                  <w:tcW w:w="5387" w:type="dxa"/>
                                </w:tcPr>
                                <w:p w14:paraId="187B653C" w14:textId="77777777" w:rsidR="00D91659" w:rsidRDefault="00D91659">
                                  <w:pPr>
                                    <w:pStyle w:val="TableParagraph"/>
                                    <w:ind w:left="0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1CA13293" w14:textId="77777777" w:rsidR="00B8325C" w:rsidRDefault="00B8325C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AF875C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79.5pt;margin-top:-202.1pt;width:362.25pt;height:267.4pt;z-index:2516561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" filled="f" stroked="f">
                <v:textbox inset="0,0,0,0">
                  <w:txbxContent>
                    <w:tbl>
                      <w:tblPr>
                        <w:tblW w:w="7078" w:type="dxa"/>
                        <w:tblInd w:w="5" w:type="dxa"/>
                        <w:tbl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  <w:insideH w:val="single" w:sz="4" w:space="0" w:color="000000"/>
                          <w:insideV w:val="single" w:sz="4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1691"/>
                        <w:gridCol w:w="5387"/>
                      </w:tblGrid>
                      <w:tr w:rsidR="00B8325C" w14:paraId="65BBFFE0" w14:textId="77777777" w:rsidTr="00B8325C">
                        <w:trPr>
                          <w:trHeight w:val="539"/>
                        </w:trPr>
                        <w:tc>
                          <w:tcPr>
                            <w:tcW w:w="1691" w:type="dxa"/>
                            <w:shd w:val="clear" w:color="auto" w:fill="DBE5F1" w:themeFill="accent1" w:themeFillTint="33"/>
                          </w:tcPr>
                          <w:p w14:paraId="13BD70FC" w14:textId="77777777" w:rsidR="00B8325C" w:rsidRDefault="00B8325C">
                            <w:pPr>
                              <w:pStyle w:val="TableParagraph"/>
                              <w:spacing w:before="77" w:line="230" w:lineRule="atLeast"/>
                              <w:ind w:right="127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Veterinary practitioner name</w:t>
                            </w:r>
                          </w:p>
                        </w:tc>
                        <w:tc>
                          <w:tcPr>
                            <w:tcW w:w="5387" w:type="dxa"/>
                          </w:tcPr>
                          <w:p w14:paraId="65A428BE" w14:textId="77777777" w:rsidR="00B8325C" w:rsidRDefault="00B8325C">
                            <w:pPr>
                              <w:pStyle w:val="TableParagraph"/>
                              <w:ind w:left="0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</w:tr>
                      <w:tr w:rsidR="00B8325C" w14:paraId="333EEE29" w14:textId="77777777" w:rsidTr="00D91659">
                        <w:trPr>
                          <w:trHeight w:val="781"/>
                        </w:trPr>
                        <w:tc>
                          <w:tcPr>
                            <w:tcW w:w="1691" w:type="dxa"/>
                            <w:shd w:val="clear" w:color="auto" w:fill="DBE5F1" w:themeFill="accent1" w:themeFillTint="33"/>
                          </w:tcPr>
                          <w:p w14:paraId="78542211" w14:textId="77777777" w:rsidR="00B8325C" w:rsidRDefault="00B8325C">
                            <w:pPr>
                              <w:pStyle w:val="TableParagraph"/>
                              <w:spacing w:before="82" w:line="230" w:lineRule="exact"/>
                              <w:ind w:right="394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Practice name and address</w:t>
                            </w:r>
                          </w:p>
                        </w:tc>
                        <w:tc>
                          <w:tcPr>
                            <w:tcW w:w="5387" w:type="dxa"/>
                          </w:tcPr>
                          <w:p w14:paraId="4EABE361" w14:textId="77777777" w:rsidR="00B8325C" w:rsidRDefault="00B8325C">
                            <w:pPr>
                              <w:pStyle w:val="TableParagraph"/>
                              <w:ind w:left="0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</w:tr>
                      <w:tr w:rsidR="00B8325C" w14:paraId="13271456" w14:textId="77777777" w:rsidTr="00B8325C">
                        <w:trPr>
                          <w:trHeight w:val="478"/>
                        </w:trPr>
                        <w:tc>
                          <w:tcPr>
                            <w:tcW w:w="1691" w:type="dxa"/>
                            <w:shd w:val="clear" w:color="auto" w:fill="DBE5F1" w:themeFill="accent1" w:themeFillTint="33"/>
                          </w:tcPr>
                          <w:p w14:paraId="10436048" w14:textId="3A2BE9EA" w:rsidR="00B8325C" w:rsidRDefault="00B8325C">
                            <w:pPr>
                              <w:pStyle w:val="TableParagraph"/>
                              <w:spacing w:before="80" w:line="230" w:lineRule="exact"/>
                              <w:ind w:right="372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Contact number</w:t>
                            </w:r>
                          </w:p>
                        </w:tc>
                        <w:tc>
                          <w:tcPr>
                            <w:tcW w:w="5387" w:type="dxa"/>
                          </w:tcPr>
                          <w:p w14:paraId="03D16547" w14:textId="77777777" w:rsidR="00B8325C" w:rsidRDefault="00B8325C">
                            <w:pPr>
                              <w:pStyle w:val="TableParagraph"/>
                              <w:ind w:left="0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</w:tr>
                      <w:tr w:rsidR="00B8325C" w14:paraId="5443BD98" w14:textId="77777777" w:rsidTr="00B8325C">
                        <w:trPr>
                          <w:trHeight w:val="769"/>
                        </w:trPr>
                        <w:tc>
                          <w:tcPr>
                            <w:tcW w:w="1691" w:type="dxa"/>
                            <w:shd w:val="clear" w:color="auto" w:fill="DBE5F1" w:themeFill="accent1" w:themeFillTint="33"/>
                          </w:tcPr>
                          <w:p w14:paraId="5D43DBEA" w14:textId="6B03D869" w:rsidR="00B8325C" w:rsidRDefault="00B8325C">
                            <w:pPr>
                              <w:pStyle w:val="TableParagraph"/>
                              <w:spacing w:before="75" w:line="230" w:lineRule="atLeast"/>
                              <w:ind w:right="327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GCCFV Members Name</w:t>
                            </w:r>
                          </w:p>
                        </w:tc>
                        <w:tc>
                          <w:tcPr>
                            <w:tcW w:w="5387" w:type="dxa"/>
                          </w:tcPr>
                          <w:p w14:paraId="0F589473" w14:textId="77777777" w:rsidR="00B8325C" w:rsidRDefault="00B8325C">
                            <w:pPr>
                              <w:pStyle w:val="TableParagraph"/>
                              <w:ind w:left="0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</w:tr>
                      <w:tr w:rsidR="00B8325C" w14:paraId="0A98A290" w14:textId="77777777" w:rsidTr="00B8325C">
                        <w:trPr>
                          <w:trHeight w:val="873"/>
                        </w:trPr>
                        <w:tc>
                          <w:tcPr>
                            <w:tcW w:w="1691" w:type="dxa"/>
                            <w:shd w:val="clear" w:color="auto" w:fill="DBE5F1" w:themeFill="accent1" w:themeFillTint="33"/>
                          </w:tcPr>
                          <w:p w14:paraId="34AF904F" w14:textId="3CE94C57" w:rsidR="00B8325C" w:rsidRDefault="00B8325C">
                            <w:pPr>
                              <w:pStyle w:val="TableParagraph"/>
                              <w:spacing w:before="7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 xml:space="preserve">GCCFV Registered </w:t>
                            </w:r>
                          </w:p>
                          <w:p w14:paraId="45CD4470" w14:textId="13A4CF40" w:rsidR="00B8325C" w:rsidRDefault="00B8325C">
                            <w:pPr>
                              <w:pStyle w:val="TableParagraph"/>
                              <w:spacing w:before="7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Prefix</w:t>
                            </w:r>
                          </w:p>
                        </w:tc>
                        <w:tc>
                          <w:tcPr>
                            <w:tcW w:w="5387" w:type="dxa"/>
                          </w:tcPr>
                          <w:p w14:paraId="6EC75CD1" w14:textId="77777777" w:rsidR="00B8325C" w:rsidRDefault="00B8325C">
                            <w:pPr>
                              <w:pStyle w:val="TableParagraph"/>
                              <w:ind w:left="0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</w:tr>
                      <w:tr w:rsidR="00B8325C" w14:paraId="5F524617" w14:textId="77777777" w:rsidTr="00B8325C">
                        <w:trPr>
                          <w:trHeight w:val="771"/>
                        </w:trPr>
                        <w:tc>
                          <w:tcPr>
                            <w:tcW w:w="1691" w:type="dxa"/>
                            <w:shd w:val="clear" w:color="auto" w:fill="DBE5F1" w:themeFill="accent1" w:themeFillTint="33"/>
                          </w:tcPr>
                          <w:p w14:paraId="38B51E27" w14:textId="0BF692D4" w:rsidR="00B8325C" w:rsidRDefault="00B8325C">
                            <w:pPr>
                              <w:pStyle w:val="TableParagraph"/>
                              <w:spacing w:before="7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GCCFV Membership Number</w:t>
                            </w:r>
                          </w:p>
                        </w:tc>
                        <w:tc>
                          <w:tcPr>
                            <w:tcW w:w="5387" w:type="dxa"/>
                          </w:tcPr>
                          <w:p w14:paraId="17529ED4" w14:textId="77777777" w:rsidR="00B8325C" w:rsidRDefault="00B8325C">
                            <w:pPr>
                              <w:pStyle w:val="TableParagraph"/>
                              <w:ind w:left="0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</w:tr>
                      <w:tr w:rsidR="00D91659" w14:paraId="50E769FD" w14:textId="77777777" w:rsidTr="00B8325C">
                        <w:trPr>
                          <w:trHeight w:val="771"/>
                        </w:trPr>
                        <w:tc>
                          <w:tcPr>
                            <w:tcW w:w="1691" w:type="dxa"/>
                            <w:shd w:val="clear" w:color="auto" w:fill="DBE5F1" w:themeFill="accent1" w:themeFillTint="33"/>
                          </w:tcPr>
                          <w:p w14:paraId="06C0409C" w14:textId="58D9FBC8" w:rsidR="00D91659" w:rsidRDefault="00D91659">
                            <w:pPr>
                              <w:pStyle w:val="TableParagraph"/>
                              <w:spacing w:before="7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PER Source Number</w:t>
                            </w:r>
                          </w:p>
                        </w:tc>
                        <w:tc>
                          <w:tcPr>
                            <w:tcW w:w="5387" w:type="dxa"/>
                          </w:tcPr>
                          <w:p w14:paraId="187B653C" w14:textId="77777777" w:rsidR="00D91659" w:rsidRDefault="00D91659">
                            <w:pPr>
                              <w:pStyle w:val="TableParagraph"/>
                              <w:ind w:left="0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</w:tr>
                    </w:tbl>
                    <w:p w14:paraId="1CA13293" w14:textId="77777777" w:rsidR="00B8325C" w:rsidRDefault="00B8325C">
                      <w:pPr>
                        <w:pStyle w:val="BodyText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BA597F" w:rsidRPr="0053022A">
        <w:rPr>
          <w:sz w:val="22"/>
          <w:szCs w:val="24"/>
        </w:rPr>
        <w:br w:type="column"/>
      </w:r>
    </w:p>
    <w:p w14:paraId="2C64F692" w14:textId="77777777" w:rsidR="009E2C17" w:rsidRPr="0053022A" w:rsidRDefault="009E2C17" w:rsidP="0053022A">
      <w:pPr>
        <w:ind w:left="142"/>
        <w:rPr>
          <w:sz w:val="11"/>
        </w:rPr>
        <w:sectPr w:rsidR="009E2C17" w:rsidRPr="0053022A">
          <w:type w:val="continuous"/>
          <w:pgSz w:w="16840" w:h="11910" w:orient="landscape"/>
          <w:pgMar w:top="1100" w:right="620" w:bottom="280" w:left="1480" w:header="720" w:footer="720" w:gutter="0"/>
          <w:cols w:num="2" w:space="720" w:equalWidth="0">
            <w:col w:w="7076" w:space="421"/>
            <w:col w:w="7243"/>
          </w:cols>
        </w:sectPr>
      </w:pPr>
    </w:p>
    <w:p w14:paraId="3854083F" w14:textId="77777777" w:rsidR="009E2C17" w:rsidRPr="0053022A" w:rsidRDefault="009E2C17" w:rsidP="0053022A">
      <w:pPr>
        <w:pStyle w:val="BodyText"/>
        <w:ind w:left="142"/>
        <w:rPr>
          <w:sz w:val="18"/>
        </w:rPr>
      </w:pPr>
    </w:p>
    <w:p w14:paraId="0ACD1E20" w14:textId="77777777" w:rsidR="009E2C17" w:rsidRPr="0053022A" w:rsidRDefault="009E2C17" w:rsidP="0053022A">
      <w:pPr>
        <w:pStyle w:val="BodyText"/>
        <w:spacing w:before="7"/>
        <w:ind w:left="142"/>
        <w:rPr>
          <w:sz w:val="24"/>
        </w:rPr>
      </w:pPr>
    </w:p>
    <w:p w14:paraId="7A095ECE" w14:textId="53C750EC" w:rsidR="009E2C17" w:rsidRPr="0053022A" w:rsidRDefault="00BA597F" w:rsidP="0053022A">
      <w:pPr>
        <w:pStyle w:val="BodyText"/>
        <w:tabs>
          <w:tab w:val="left" w:pos="4291"/>
          <w:tab w:val="left" w:pos="6716"/>
        </w:tabs>
        <w:spacing w:before="94"/>
        <w:ind w:left="142"/>
        <w:rPr>
          <w:sz w:val="18"/>
        </w:rPr>
      </w:pPr>
      <w:r w:rsidRPr="0053022A">
        <w:rPr>
          <w:sz w:val="18"/>
        </w:rPr>
        <w:t>Signed:</w:t>
      </w:r>
      <w:r w:rsidRPr="0053022A">
        <w:rPr>
          <w:sz w:val="18"/>
          <w:u w:val="single"/>
        </w:rPr>
        <w:t xml:space="preserve"> </w:t>
      </w:r>
      <w:r w:rsidRPr="0053022A">
        <w:rPr>
          <w:sz w:val="18"/>
          <w:u w:val="single"/>
        </w:rPr>
        <w:tab/>
      </w:r>
      <w:r w:rsidRPr="0053022A">
        <w:rPr>
          <w:sz w:val="18"/>
        </w:rPr>
        <w:t>Date:</w:t>
      </w:r>
      <w:r w:rsidRPr="0053022A">
        <w:rPr>
          <w:spacing w:val="-1"/>
          <w:sz w:val="18"/>
        </w:rPr>
        <w:t xml:space="preserve"> </w:t>
      </w:r>
      <w:r w:rsidRPr="0053022A">
        <w:rPr>
          <w:sz w:val="18"/>
          <w:u w:val="single"/>
        </w:rPr>
        <w:t xml:space="preserve"> </w:t>
      </w:r>
      <w:r w:rsidRPr="0053022A">
        <w:rPr>
          <w:sz w:val="18"/>
          <w:u w:val="single"/>
        </w:rPr>
        <w:tab/>
      </w:r>
    </w:p>
    <w:p w14:paraId="55045257" w14:textId="554B3898" w:rsidR="009E2C17" w:rsidRPr="0053022A" w:rsidRDefault="009E2C17">
      <w:pPr>
        <w:pStyle w:val="BodyText"/>
        <w:spacing w:before="11"/>
        <w:rPr>
          <w:sz w:val="24"/>
        </w:rPr>
      </w:pPr>
    </w:p>
    <w:sectPr w:rsidR="009E2C17" w:rsidRPr="0053022A">
      <w:type w:val="continuous"/>
      <w:pgSz w:w="16840" w:h="11910" w:orient="landscape"/>
      <w:pgMar w:top="1100" w:right="620" w:bottom="280" w:left="14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D3AB6E6" w14:textId="77777777" w:rsidR="00B8325C" w:rsidRDefault="00B8325C" w:rsidP="00D57B25">
      <w:r>
        <w:separator/>
      </w:r>
    </w:p>
  </w:endnote>
  <w:endnote w:type="continuationSeparator" w:id="0">
    <w:p w14:paraId="459B74F1" w14:textId="77777777" w:rsidR="00B8325C" w:rsidRDefault="00B8325C" w:rsidP="00D57B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Veggieburger">
    <w:altName w:val="Calibri"/>
    <w:charset w:val="00"/>
    <w:family w:val="auto"/>
    <w:pitch w:val="variable"/>
    <w:sig w:usb0="800000AF" w:usb1="4000204A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2D39972" w14:textId="77777777" w:rsidR="00B8325C" w:rsidRDefault="00B8325C" w:rsidP="00D57B25">
      <w:r>
        <w:separator/>
      </w:r>
    </w:p>
  </w:footnote>
  <w:footnote w:type="continuationSeparator" w:id="0">
    <w:p w14:paraId="501505ED" w14:textId="77777777" w:rsidR="00B8325C" w:rsidRDefault="00B8325C" w:rsidP="00D57B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9D352D" w14:textId="77777777" w:rsidR="00B8325C" w:rsidRDefault="00B8325C" w:rsidP="00D57B25">
    <w:pPr>
      <w:pStyle w:val="Header"/>
      <w:shd w:val="clear" w:color="auto" w:fill="252D75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763756A" wp14:editId="0D9C2539">
          <wp:simplePos x="0" y="0"/>
          <wp:positionH relativeFrom="column">
            <wp:posOffset>104775</wp:posOffset>
          </wp:positionH>
          <wp:positionV relativeFrom="paragraph">
            <wp:posOffset>142875</wp:posOffset>
          </wp:positionV>
          <wp:extent cx="1459865" cy="723900"/>
          <wp:effectExtent l="0" t="0" r="6985" b="0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9865" cy="7239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F0DCD34" w14:textId="77777777" w:rsidR="00B8325C" w:rsidRDefault="00B8325C" w:rsidP="00D57B25">
    <w:pPr>
      <w:pStyle w:val="Header"/>
      <w:shd w:val="clear" w:color="auto" w:fill="252D75"/>
    </w:pPr>
  </w:p>
  <w:p w14:paraId="1F85ECCE" w14:textId="77777777" w:rsidR="00B8325C" w:rsidRDefault="00B8325C" w:rsidP="00D57B25">
    <w:pPr>
      <w:pStyle w:val="Header"/>
      <w:shd w:val="clear" w:color="auto" w:fill="252D75"/>
    </w:pPr>
  </w:p>
  <w:p w14:paraId="6FDA550D" w14:textId="77777777" w:rsidR="00B8325C" w:rsidRDefault="00B8325C" w:rsidP="00D57B25">
    <w:pPr>
      <w:pStyle w:val="Header"/>
      <w:shd w:val="clear" w:color="auto" w:fill="252D75"/>
    </w:pPr>
  </w:p>
  <w:p w14:paraId="25FDD919" w14:textId="77777777" w:rsidR="00B8325C" w:rsidRDefault="00B8325C" w:rsidP="00D57B25">
    <w:pPr>
      <w:pStyle w:val="Header"/>
      <w:shd w:val="clear" w:color="auto" w:fill="252D75"/>
    </w:pPr>
  </w:p>
  <w:p w14:paraId="167E53D9" w14:textId="77777777" w:rsidR="00B8325C" w:rsidRDefault="00B8325C" w:rsidP="00D57B25">
    <w:pPr>
      <w:pStyle w:val="Header"/>
      <w:shd w:val="clear" w:color="auto" w:fill="252D75"/>
    </w:pPr>
  </w:p>
  <w:p w14:paraId="11416DCC" w14:textId="77777777" w:rsidR="00B8325C" w:rsidRDefault="00B8325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wMDMyNzeztDQ3MTVR0lEKTi0uzszPAykwrAUADVRN8CwAAAA="/>
  </w:docVars>
  <w:rsids>
    <w:rsidRoot w:val="009E2C17"/>
    <w:rsid w:val="00134C5D"/>
    <w:rsid w:val="00167C0D"/>
    <w:rsid w:val="001C3E3D"/>
    <w:rsid w:val="001C4983"/>
    <w:rsid w:val="0021614B"/>
    <w:rsid w:val="00240FCB"/>
    <w:rsid w:val="00242935"/>
    <w:rsid w:val="00264B4D"/>
    <w:rsid w:val="0031035F"/>
    <w:rsid w:val="00393949"/>
    <w:rsid w:val="004E030D"/>
    <w:rsid w:val="005262D8"/>
    <w:rsid w:val="00526FC1"/>
    <w:rsid w:val="0053022A"/>
    <w:rsid w:val="005700B6"/>
    <w:rsid w:val="00597345"/>
    <w:rsid w:val="0065180E"/>
    <w:rsid w:val="006F5245"/>
    <w:rsid w:val="00766C7B"/>
    <w:rsid w:val="007B0E20"/>
    <w:rsid w:val="008343E4"/>
    <w:rsid w:val="0086011D"/>
    <w:rsid w:val="00884620"/>
    <w:rsid w:val="009C6289"/>
    <w:rsid w:val="009E2579"/>
    <w:rsid w:val="009E2C17"/>
    <w:rsid w:val="00A42CD9"/>
    <w:rsid w:val="00AE08EA"/>
    <w:rsid w:val="00B8325C"/>
    <w:rsid w:val="00BA597F"/>
    <w:rsid w:val="00C470C2"/>
    <w:rsid w:val="00C65942"/>
    <w:rsid w:val="00C706D3"/>
    <w:rsid w:val="00D44329"/>
    <w:rsid w:val="00D57B25"/>
    <w:rsid w:val="00D91659"/>
    <w:rsid w:val="00DC62E0"/>
    <w:rsid w:val="00DE0098"/>
    <w:rsid w:val="00E26B2C"/>
    <w:rsid w:val="00E62629"/>
    <w:rsid w:val="00EA6ED1"/>
    <w:rsid w:val="00EB2F01"/>
    <w:rsid w:val="00ED402A"/>
    <w:rsid w:val="00F16E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F787D37"/>
  <w15:docId w15:val="{FE63414A-49AF-45A2-A317-74886F487A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5" w:semiHidden="1" w:unhideWhenUsed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spacing w:before="160"/>
      <w:ind w:left="221"/>
      <w:outlineLvl w:val="0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107"/>
    </w:pPr>
  </w:style>
  <w:style w:type="paragraph" w:styleId="Header">
    <w:name w:val="header"/>
    <w:basedOn w:val="Normal"/>
    <w:link w:val="HeaderChar"/>
    <w:uiPriority w:val="99"/>
    <w:unhideWhenUsed/>
    <w:rsid w:val="00D57B2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57B25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D57B2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57B25"/>
    <w:rPr>
      <w:rFonts w:ascii="Arial" w:eastAsia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4C5D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4C5D"/>
    <w:rPr>
      <w:rFonts w:ascii="Lucida Grande" w:eastAsia="Arial" w:hAnsi="Lucida Grande" w:cs="Lucida Grande"/>
      <w:sz w:val="18"/>
      <w:szCs w:val="18"/>
    </w:rPr>
  </w:style>
  <w:style w:type="table" w:styleId="TableGrid">
    <w:name w:val="Table Grid"/>
    <w:basedOn w:val="TableNormal"/>
    <w:uiPriority w:val="59"/>
    <w:rsid w:val="001C3E3D"/>
    <w:pPr>
      <w:widowControl/>
      <w:autoSpaceDE/>
      <w:autoSpaceDN/>
    </w:pPr>
    <w:rPr>
      <w:rFonts w:ascii="Verdana" w:hAnsi="Verdan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 bwMode="auto">
        <a:noFill/>
        <a:ln w="9525">
          <a:solidFill>
            <a:srgbClr val="000000"/>
          </a:solidFill>
          <a:miter lim="800000"/>
          <a:headEnd/>
          <a:tailEnd/>
        </a:ln>
        <a:extLst>
          <a:ext uri="{909E8E84-426E-40dd-AFC4-6F175D3DCCD1}">
            <a14:hiddenFill xmlns:a14="http://schemas.microsoft.com/office/drawing/2010/main" xmlns="">
              <a:solidFill>
                <a:srgbClr val="FFFFFF"/>
              </a:solidFill>
            </a14:hiddenFill>
          </a:ext>
        </a:extLst>
      </a:spPr>
      <a:bodyPr rot="0" vert="horz" wrap="square" lIns="0" tIns="0" rIns="0" bIns="0" anchor="t" anchorCtr="0" upright="1">
        <a:noAutofit/>
      </a:bodyPr>
      <a:lstStyle/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4</Words>
  <Characters>53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Toolkit Breeding clearance certificate July 2015 040615.docx</vt:lpstr>
    </vt:vector>
  </TitlesOfParts>
  <Company/>
  <LinksUpToDate>false</LinksUpToDate>
  <CharactersWithSpaces>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Toolkit Breeding clearance certificate July 2015 040615.docx</dc:title>
  <dc:creator>Victoria</dc:creator>
  <cp:lastModifiedBy>Gay Hubbard</cp:lastModifiedBy>
  <cp:revision>3</cp:revision>
  <cp:lastPrinted>2018-10-05T04:40:00Z</cp:lastPrinted>
  <dcterms:created xsi:type="dcterms:W3CDTF">2020-07-13T09:34:00Z</dcterms:created>
  <dcterms:modified xsi:type="dcterms:W3CDTF">2020-07-13T0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6-04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18-10-05T00:00:00Z</vt:filetime>
  </property>
</Properties>
</file>